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36352" w14:textId="2D68171B" w:rsidR="00C760EE" w:rsidRDefault="00C760EE"/>
    <w:p w14:paraId="0D4B284D" w14:textId="1755BC03" w:rsidR="008821B7" w:rsidRDefault="008821B7"/>
    <w:p w14:paraId="355F99E3" w14:textId="77777777" w:rsidR="008821B7" w:rsidRDefault="008821B7" w:rsidP="008821B7">
      <w:r>
        <w:t>How to use:</w:t>
      </w:r>
    </w:p>
    <w:p w14:paraId="2F9F7268" w14:textId="77777777" w:rsidR="008821B7" w:rsidRDefault="008821B7" w:rsidP="008821B7">
      <w:r>
        <w:t>1. Click "Import sheet"</w:t>
      </w:r>
    </w:p>
    <w:p w14:paraId="12F4CA90" w14:textId="77777777" w:rsidR="008821B7" w:rsidRDefault="008821B7" w:rsidP="008821B7">
      <w:r>
        <w:t>2. Click "Start"</w:t>
      </w:r>
    </w:p>
    <w:p w14:paraId="540BB46D" w14:textId="16DD99BB" w:rsidR="008821B7" w:rsidRDefault="008821B7" w:rsidP="008821B7">
      <w:r>
        <w:t xml:space="preserve">3. Wait with patience </w:t>
      </w:r>
      <w:r>
        <w:t>until</w:t>
      </w:r>
      <w:r>
        <w:t xml:space="preserve"> the success window jumps out.</w:t>
      </w:r>
    </w:p>
    <w:p w14:paraId="4F1A6EBE" w14:textId="7B3EF0B2" w:rsidR="008821B7" w:rsidRPr="004F517B" w:rsidRDefault="008821B7" w:rsidP="004F517B">
      <w:pPr>
        <w:ind w:right="2544"/>
        <w:rPr>
          <w:color w:val="FF0000"/>
        </w:rPr>
      </w:pPr>
      <w:r w:rsidRPr="004F517B">
        <w:rPr>
          <w:color w:val="FF0000"/>
        </w:rPr>
        <w:t>*</w:t>
      </w:r>
      <w:r w:rsidRPr="004F517B">
        <w:rPr>
          <w:color w:val="FF0000"/>
        </w:rPr>
        <w:t xml:space="preserve"> Attention: Do not use this program several times within a short time. Your IP address will be blocked by Alibaba. </w:t>
      </w:r>
      <w:r w:rsidRPr="004F517B">
        <w:rPr>
          <w:color w:val="FF0000"/>
        </w:rPr>
        <w:t>*</w:t>
      </w:r>
    </w:p>
    <w:sectPr w:rsidR="008821B7" w:rsidRPr="004F517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Dc2MjY1MzexNDJU0lEKTi0uzszPAykwrAUA+YsGESwAAAA="/>
  </w:docVars>
  <w:rsids>
    <w:rsidRoot w:val="00360220"/>
    <w:rsid w:val="00360220"/>
    <w:rsid w:val="004F517B"/>
    <w:rsid w:val="008821B7"/>
    <w:rsid w:val="00C760EE"/>
    <w:rsid w:val="00FA5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1F125"/>
  <w15:chartTrackingRefBased/>
  <w15:docId w15:val="{D3D26732-1490-4D1B-9F36-3D4245F72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4</cp:revision>
  <dcterms:created xsi:type="dcterms:W3CDTF">2022-10-24T17:48:00Z</dcterms:created>
  <dcterms:modified xsi:type="dcterms:W3CDTF">2022-10-24T17:54:00Z</dcterms:modified>
</cp:coreProperties>
</file>